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376825" w14:textId="3BE1B2CE" w:rsidR="00BE2193" w:rsidRDefault="00BE2193" w:rsidP="00BE2193">
      <w:pPr>
        <w:pStyle w:val="Heading1"/>
        <w:jc w:val="center"/>
      </w:pPr>
      <w:r>
        <w:t>ИНТЕРВЬЮ О РАБОТЕ НА АНГЛИЙСКОМ ЯЗЫКЕ</w:t>
      </w:r>
    </w:p>
    <w:p w14:paraId="45A2F349" w14:textId="77777777" w:rsidR="00BE2193" w:rsidRDefault="00BE2193" w:rsidP="00BE2193">
      <w:r>
        <w:t xml:space="preserve">Поздравляем! Вы подали заявку на работу, и теперь вы готовитесь к этому важному собеседованию. </w:t>
      </w:r>
      <w:r w:rsidRPr="00495714">
        <w:rPr>
          <w:highlight w:val="yellow"/>
        </w:rPr>
        <w:t>Вы должны убедиться, что у вас есть правильный тип английского языка для этого собеседования.</w:t>
      </w:r>
    </w:p>
    <w:p w14:paraId="175C18EE" w14:textId="77777777" w:rsidR="00BE2193" w:rsidRDefault="00BE2193" w:rsidP="00BE2193">
      <w:r w:rsidRPr="00495714">
        <w:rPr>
          <w:highlight w:val="yellow"/>
        </w:rPr>
        <w:t>Собеседование на английском языке содержит конкретные вопросы и соответствующие ответы. Это также требует определенной гибкости в использовании времен.</w:t>
      </w:r>
    </w:p>
    <w:p w14:paraId="4335267F" w14:textId="77777777" w:rsidR="00BE2193" w:rsidRDefault="00BE2193" w:rsidP="00BE2193">
      <w:r>
        <w:t xml:space="preserve">Когда вы входите в комнату, самое </w:t>
      </w:r>
      <w:r w:rsidRPr="00495714">
        <w:rPr>
          <w:highlight w:val="yellow"/>
        </w:rPr>
        <w:t>первое впечатление</w:t>
      </w:r>
      <w:r>
        <w:t xml:space="preserve">, которое вы производите на интервьюера, </w:t>
      </w:r>
      <w:r w:rsidRPr="00495714">
        <w:rPr>
          <w:highlight w:val="yellow"/>
        </w:rPr>
        <w:t>может оказать большое влияние</w:t>
      </w:r>
      <w:r>
        <w:t xml:space="preserve"> на остальную часть интервью. Важно, чтобы вы </w:t>
      </w:r>
      <w:r w:rsidRPr="00495714">
        <w:rPr>
          <w:highlight w:val="yellow"/>
        </w:rPr>
        <w:t>представились, пожали друг другу руки и были дружелюбны</w:t>
      </w:r>
      <w:r>
        <w:t xml:space="preserve">. Первый вопрос часто является вопросом типа «разбить лед». </w:t>
      </w:r>
      <w:r w:rsidRPr="00495714">
        <w:rPr>
          <w:highlight w:val="yellow"/>
        </w:rPr>
        <w:t>Не удивляйтесь</w:t>
      </w:r>
      <w:r>
        <w:t>, если интервьюер спросит вас что-то вроде:</w:t>
      </w:r>
    </w:p>
    <w:p w14:paraId="6912AD47" w14:textId="1019176F" w:rsidR="00BE2193" w:rsidRPr="00495714" w:rsidRDefault="00BE2193" w:rsidP="00BE2193">
      <w:pPr>
        <w:pStyle w:val="ListParagraph"/>
        <w:numPr>
          <w:ilvl w:val="0"/>
          <w:numId w:val="1"/>
        </w:numPr>
        <w:rPr>
          <w:highlight w:val="yellow"/>
        </w:rPr>
      </w:pPr>
      <w:r w:rsidRPr="00495714">
        <w:rPr>
          <w:highlight w:val="yellow"/>
        </w:rPr>
        <w:t>Как у вас сегодня дела?</w:t>
      </w:r>
    </w:p>
    <w:p w14:paraId="0C8E6027" w14:textId="247DFEDC" w:rsidR="00BE2193" w:rsidRPr="00495714" w:rsidRDefault="00BE2193" w:rsidP="00BE2193">
      <w:pPr>
        <w:pStyle w:val="ListParagraph"/>
        <w:numPr>
          <w:ilvl w:val="0"/>
          <w:numId w:val="1"/>
        </w:numPr>
        <w:rPr>
          <w:highlight w:val="yellow"/>
        </w:rPr>
      </w:pPr>
      <w:r w:rsidRPr="00495714">
        <w:rPr>
          <w:highlight w:val="yellow"/>
        </w:rPr>
        <w:t>Что вы думаете о погоде в последнее время?</w:t>
      </w:r>
    </w:p>
    <w:p w14:paraId="4D0B6619" w14:textId="7161F263" w:rsidR="00BE2193" w:rsidRDefault="00BE2193" w:rsidP="00BE2193">
      <w:pPr>
        <w:pStyle w:val="ListParagraph"/>
        <w:numPr>
          <w:ilvl w:val="0"/>
          <w:numId w:val="1"/>
        </w:numPr>
      </w:pPr>
      <w:r>
        <w:t>Были ли у вас проблемы с поиском нас?</w:t>
      </w:r>
    </w:p>
    <w:p w14:paraId="6B054683" w14:textId="524378BA" w:rsidR="00BE2193" w:rsidRDefault="00BE2193" w:rsidP="00BE2193">
      <w:r>
        <w:t xml:space="preserve">Не удивляйтесь дружелюбному тону. Интервьюер хочет, </w:t>
      </w:r>
      <w:r w:rsidRPr="00495714">
        <w:rPr>
          <w:highlight w:val="yellow"/>
        </w:rPr>
        <w:t>чтобы вы чувствовали себя комфортно</w:t>
      </w:r>
      <w:r>
        <w:t xml:space="preserve"> (помогите расслабиться). </w:t>
      </w:r>
      <w:r w:rsidRPr="00495714">
        <w:rPr>
          <w:highlight w:val="yellow"/>
        </w:rPr>
        <w:t>Ответьте на вопрос, не вдаваясь в подробности.</w:t>
      </w:r>
      <w:r>
        <w:t xml:space="preserve"> Язык, который вы используете, должен быть простым, но </w:t>
      </w:r>
      <w:r w:rsidRPr="00495714">
        <w:rPr>
          <w:highlight w:val="yellow"/>
        </w:rPr>
        <w:t>вежливым</w:t>
      </w:r>
      <w:r>
        <w:t>, например:</w:t>
      </w:r>
    </w:p>
    <w:p w14:paraId="446F0ED1" w14:textId="50DA6E73" w:rsidR="00BE2193" w:rsidRPr="00BE2193" w:rsidRDefault="00BE2193" w:rsidP="00BE2193">
      <w:pPr>
        <w:pStyle w:val="ListParagraph"/>
        <w:numPr>
          <w:ilvl w:val="0"/>
          <w:numId w:val="2"/>
        </w:numPr>
        <w:rPr>
          <w:b/>
          <w:bCs/>
          <w:i/>
          <w:iCs/>
        </w:rPr>
      </w:pPr>
      <w:r w:rsidRPr="00BE2193">
        <w:rPr>
          <w:b/>
          <w:bCs/>
          <w:i/>
          <w:iCs/>
        </w:rPr>
        <w:t>Как у вас сегодня дела?</w:t>
      </w:r>
    </w:p>
    <w:p w14:paraId="3598316D" w14:textId="76EE4CC6" w:rsidR="00BE2193" w:rsidRPr="00BE2193" w:rsidRDefault="00BE2193" w:rsidP="00BE2193">
      <w:pPr>
        <w:pStyle w:val="ListParagraph"/>
        <w:numPr>
          <w:ilvl w:val="0"/>
          <w:numId w:val="2"/>
        </w:numPr>
        <w:rPr>
          <w:b/>
          <w:bCs/>
          <w:i/>
          <w:iCs/>
        </w:rPr>
      </w:pPr>
      <w:r w:rsidRPr="00BE2193">
        <w:rPr>
          <w:b/>
          <w:bCs/>
          <w:i/>
          <w:iCs/>
        </w:rPr>
        <w:t>У меня все хорошо, спасибо.</w:t>
      </w:r>
    </w:p>
    <w:p w14:paraId="45AE50C7" w14:textId="0CE0A429" w:rsidR="00BE2193" w:rsidRDefault="00BE2193" w:rsidP="00BE2193">
      <w:r>
        <w:t xml:space="preserve">Хотя невозможно точно угадать, о чем вас спросят во время собеседования, вы можете подготовиться, разработав ответы на наиболее распространенные вопросы собеседования. Этот вид подготовки не только поможет вам сохранять спокойствие во время собеседования, но и поможет вам контролировать результаты. Независимо от вашей области, есть почти </w:t>
      </w:r>
      <w:r w:rsidRPr="00495714">
        <w:t xml:space="preserve">пять </w:t>
      </w:r>
      <w:r w:rsidRPr="00495714">
        <w:rPr>
          <w:highlight w:val="yellow"/>
        </w:rPr>
        <w:t>вопросов, которые задает почти каждый интервьюер:</w:t>
      </w:r>
    </w:p>
    <w:p w14:paraId="674EE747" w14:textId="66A52638" w:rsidR="00BE2193" w:rsidRDefault="00BE2193" w:rsidP="00BE2193">
      <w:pPr>
        <w:pStyle w:val="Heading2"/>
        <w:jc w:val="center"/>
      </w:pPr>
      <w:r w:rsidRPr="00495714">
        <w:rPr>
          <w:highlight w:val="yellow"/>
        </w:rPr>
        <w:t>Можете ли вы рассказать мне о себе?</w:t>
      </w:r>
    </w:p>
    <w:p w14:paraId="590B851B" w14:textId="77777777" w:rsidR="00BE2193" w:rsidRDefault="00BE2193" w:rsidP="00BE2193">
      <w:r>
        <w:t>Это самый ненавистный и самый распространенный вопрос в истории интервью. Обычно этот вопрос задают в начале собеседования при приеме на работу и дают интервьюеру возможность узнать о вас и ваших возможностях.</w:t>
      </w:r>
    </w:p>
    <w:p w14:paraId="176C7C86" w14:textId="39159ACE" w:rsidR="00BE2193" w:rsidRDefault="00BE2193" w:rsidP="00BE2193">
      <w:r>
        <w:t xml:space="preserve">Когда вы отвечаете, предложите </w:t>
      </w:r>
      <w:r w:rsidRPr="00495714">
        <w:rPr>
          <w:highlight w:val="yellow"/>
        </w:rPr>
        <w:t>краткую информацию о вашей личности, навыках, опыте и истории работы</w:t>
      </w:r>
      <w:r>
        <w:t xml:space="preserve">. Не упоминайте свое увлечение вязанием или игуану. Попытайтесь </w:t>
      </w:r>
      <w:r w:rsidRPr="00495714">
        <w:rPr>
          <w:highlight w:val="yellow"/>
        </w:rPr>
        <w:t>придерживаться фактов, которые продемонстрируют, почему вы являетесь человеком для этой работы.</w:t>
      </w:r>
    </w:p>
    <w:p w14:paraId="55BD992C" w14:textId="278CB196" w:rsidR="00BE2193" w:rsidRDefault="00BE2193" w:rsidP="00BE2193">
      <w:pPr>
        <w:pStyle w:val="Heading2"/>
        <w:jc w:val="center"/>
      </w:pPr>
      <w:r w:rsidRPr="00495714">
        <w:rPr>
          <w:highlight w:val="yellow"/>
        </w:rPr>
        <w:t>Почему ты хочешь работать здесь?</w:t>
      </w:r>
    </w:p>
    <w:p w14:paraId="65AA1B6D" w14:textId="77777777" w:rsidR="00BE2193" w:rsidRDefault="00BE2193" w:rsidP="00BE2193">
      <w:r>
        <w:t>Даже если это правда</w:t>
      </w:r>
      <w:r w:rsidRPr="00495714">
        <w:rPr>
          <w:highlight w:val="yellow"/>
        </w:rPr>
        <w:t>, не отвечайте: потому что мне действительно нужна работа, а вы нанимали</w:t>
      </w:r>
      <w:r>
        <w:t xml:space="preserve">. Если вы провели какое-либо исследование до интервью, вы можете ответить на этот вопрос. </w:t>
      </w:r>
      <w:r w:rsidRPr="00495714">
        <w:rPr>
          <w:highlight w:val="yellow"/>
        </w:rPr>
        <w:t>Используйте то, что вы знаете о компании. Скажите интервьюеру, почему вы восхищаетесь компанией, их практикой или их продуктом.</w:t>
      </w:r>
    </w:p>
    <w:p w14:paraId="5B6E6F79" w14:textId="00A79BEE" w:rsidR="00BE2193" w:rsidRDefault="00BE2193" w:rsidP="00BE2193">
      <w:r w:rsidRPr="00495714">
        <w:rPr>
          <w:highlight w:val="yellow"/>
        </w:rPr>
        <w:t>Если ничего не помогает, установите связь между описанием работы и вашими способностями.</w:t>
      </w:r>
      <w:r>
        <w:t xml:space="preserve"> Скажите интервьюеру, почему вы совместимы с его компанией.</w:t>
      </w:r>
    </w:p>
    <w:p w14:paraId="338A206F" w14:textId="254D578E" w:rsidR="00BE2193" w:rsidRDefault="00BE2193" w:rsidP="00BE2193">
      <w:pPr>
        <w:pStyle w:val="Heading2"/>
        <w:jc w:val="center"/>
      </w:pPr>
      <w:r w:rsidRPr="00495714">
        <w:rPr>
          <w:highlight w:val="yellow"/>
        </w:rPr>
        <w:t>Почему мы должны нанять вас?</w:t>
      </w:r>
    </w:p>
    <w:p w14:paraId="25E28D54" w14:textId="493490E6" w:rsidR="00BE2193" w:rsidRDefault="00BE2193" w:rsidP="00BE2193">
      <w:r>
        <w:t xml:space="preserve">Это один из самых важных вопросов, который вам зададут, и вам нужно убедиться, что у вас есть очень хороший ответ. </w:t>
      </w:r>
      <w:r w:rsidRPr="00495714">
        <w:rPr>
          <w:highlight w:val="yellow"/>
        </w:rPr>
        <w:t xml:space="preserve">Постарайтесь быть максимально конкретным. Подробно объясните: почему </w:t>
      </w:r>
      <w:r w:rsidRPr="00495714">
        <w:rPr>
          <w:highlight w:val="yellow"/>
        </w:rPr>
        <w:lastRenderedPageBreak/>
        <w:t>вы стали хорошим работником, почему вы подходите для этой работы и что отличает вас от других кандидатов. Укажите ваши достижения, достижения и соответствующий опыт.</w:t>
      </w:r>
    </w:p>
    <w:p w14:paraId="6BE0F186" w14:textId="6D0FE26C" w:rsidR="00BE2193" w:rsidRDefault="00BE2193" w:rsidP="00BE2193">
      <w:pPr>
        <w:pStyle w:val="Heading2"/>
        <w:jc w:val="center"/>
      </w:pPr>
      <w:r w:rsidRPr="00495714">
        <w:rPr>
          <w:highlight w:val="yellow"/>
        </w:rPr>
        <w:t>Почему ты ушел с предыдущей работы?</w:t>
      </w:r>
    </w:p>
    <w:p w14:paraId="7250BCE2" w14:textId="281F05F7" w:rsidR="00BE2193" w:rsidRDefault="00BE2193" w:rsidP="00BE2193">
      <w:r>
        <w:t xml:space="preserve">На самом деле </w:t>
      </w:r>
      <w:r w:rsidRPr="00495714">
        <w:rPr>
          <w:highlight w:val="yellow"/>
        </w:rPr>
        <w:t>это скорее тест, чем вопрос.</w:t>
      </w:r>
      <w:r>
        <w:t xml:space="preserve"> Интервьюер хочет увидеть, что нажимает на ваши кнопки. </w:t>
      </w:r>
      <w:r w:rsidRPr="00495714">
        <w:rPr>
          <w:highlight w:val="yellow"/>
        </w:rPr>
        <w:t>Ваш ответ должен быть максимально честным, но</w:t>
      </w:r>
      <w:r>
        <w:t xml:space="preserve"> что бы вы ни делали, </w:t>
      </w:r>
      <w:r w:rsidRPr="00495714">
        <w:rPr>
          <w:highlight w:val="yellow"/>
        </w:rPr>
        <w:t>старайтесь не звучать горько, сердито или жестоко.</w:t>
      </w:r>
      <w:r>
        <w:t xml:space="preserve"> И самое главное, </w:t>
      </w:r>
      <w:r w:rsidRPr="00495714">
        <w:rPr>
          <w:highlight w:val="yellow"/>
        </w:rPr>
        <w:t>не ругайте свою бывшую компанию, начальника или коллег.</w:t>
      </w:r>
    </w:p>
    <w:p w14:paraId="0D5485EA" w14:textId="37BA4EB4" w:rsidR="00BE2193" w:rsidRDefault="00BE2193" w:rsidP="00BE2193">
      <w:pPr>
        <w:pStyle w:val="Heading2"/>
        <w:jc w:val="center"/>
      </w:pPr>
      <w:r w:rsidRPr="00495714">
        <w:rPr>
          <w:highlight w:val="yellow"/>
        </w:rPr>
        <w:t>Где ты видишь себя через пять лет?</w:t>
      </w:r>
    </w:p>
    <w:p w14:paraId="2D5B0DFC" w14:textId="6E96BEB5" w:rsidR="00BE2193" w:rsidRDefault="00BE2193" w:rsidP="00BE2193">
      <w:r>
        <w:t xml:space="preserve">Почему интервьюеры продолжают задавать этот вопрос? Потому что он показывает им, насколько вы мотивированы, и дает представление о ваших профессиональных намерениях. Вместо того, чтобы говорить интервьюеру, что вы хотели бы отправиться в плавание на Багамах, </w:t>
      </w:r>
      <w:r w:rsidRPr="00495714">
        <w:rPr>
          <w:highlight w:val="yellow"/>
        </w:rPr>
        <w:t>попробуйте предложить информацию о ваших профессиональных целях, связанных с вашей работой или сферой деятельности.</w:t>
      </w:r>
    </w:p>
    <w:p w14:paraId="1934478E" w14:textId="77777777" w:rsidR="00BE2193" w:rsidRDefault="00BE2193" w:rsidP="00BE2193">
      <w:pPr>
        <w:pStyle w:val="Heading2"/>
        <w:jc w:val="center"/>
      </w:pPr>
      <w:r w:rsidRPr="00495714">
        <w:rPr>
          <w:highlight w:val="yellow"/>
        </w:rPr>
        <w:t>Что самое важное?</w:t>
      </w:r>
    </w:p>
    <w:p w14:paraId="02433B64" w14:textId="44724390" w:rsidR="00BE2193" w:rsidRDefault="00BE2193" w:rsidP="00BE2193">
      <w:r>
        <w:t xml:space="preserve">Разговор о вашем опыте и полномочиях (квалификации) является наиболее важной частью любого собеседования. Ваша квалификация включает в себя </w:t>
      </w:r>
      <w:r w:rsidRPr="00495714">
        <w:rPr>
          <w:highlight w:val="yellow"/>
        </w:rPr>
        <w:t xml:space="preserve">ваше образование в старшей школе и любое специальное обучение, которое вы, возможно, проходили в прошлом. Ваш опыт </w:t>
      </w:r>
      <w:r w:rsidRPr="00495714">
        <w:rPr>
          <w:highlight w:val="yellow"/>
        </w:rPr>
        <w:t>— это</w:t>
      </w:r>
      <w:r w:rsidRPr="00495714">
        <w:rPr>
          <w:highlight w:val="yellow"/>
        </w:rPr>
        <w:t xml:space="preserve"> любая выполненная вами работа, которая прямо или косвенно связана с работой, на которую вы претендуете.</w:t>
      </w:r>
    </w:p>
    <w:p w14:paraId="566BA6DD" w14:textId="77777777" w:rsidR="00BE2193" w:rsidRPr="00BE2193" w:rsidRDefault="00BE2193" w:rsidP="00BE2193">
      <w:pPr>
        <w:jc w:val="center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495714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highlight w:val="yellow"/>
        </w:rPr>
        <w:t>Образование</w:t>
      </w:r>
    </w:p>
    <w:p w14:paraId="3B826056" w14:textId="581C72C4" w:rsidR="00BE2193" w:rsidRDefault="00BE2193" w:rsidP="00BE2193">
      <w:r>
        <w:t xml:space="preserve">Помните, что ваше образование имело место в прошлом. </w:t>
      </w:r>
      <w:r w:rsidRPr="00495714">
        <w:rPr>
          <w:highlight w:val="yellow"/>
        </w:rPr>
        <w:t>Поэтому вам нужно использовать прошедшие времена</w:t>
      </w:r>
      <w:r>
        <w:t>, например: я учился в Хельсинкском университете с 1987 по 1993 год. Я получил степень по планированию сельского хозяйства.</w:t>
      </w:r>
    </w:p>
    <w:p w14:paraId="13B68A34" w14:textId="77777777" w:rsidR="00BE2193" w:rsidRDefault="00BE2193" w:rsidP="00BE2193">
      <w:r w:rsidRPr="00495714">
        <w:rPr>
          <w:highlight w:val="yellow"/>
        </w:rPr>
        <w:t>Если вы сейчас студент, вы должны использовать следующие настоящие времена</w:t>
      </w:r>
      <w:r>
        <w:t>:</w:t>
      </w:r>
    </w:p>
    <w:p w14:paraId="5CE0A0E4" w14:textId="77777777" w:rsidR="00BE2193" w:rsidRDefault="00BE2193" w:rsidP="00BE2193">
      <w:r>
        <w:t>В настоящее время я учусь в университете Нью-Йорка и весной получу диплом по экономике. Я изучаю английский в муниципальном колледже. И т.п.</w:t>
      </w:r>
    </w:p>
    <w:p w14:paraId="18A6C1EA" w14:textId="39B08886" w:rsidR="00BE2193" w:rsidRDefault="00BE2193" w:rsidP="00BE2193">
      <w:r>
        <w:t xml:space="preserve">Не забудьте включить любое обучение, которое вы, возможно, имели, говоря о вашем образовании. </w:t>
      </w:r>
      <w:r w:rsidRPr="00495714">
        <w:rPr>
          <w:highlight w:val="yellow"/>
        </w:rPr>
        <w:t>Это включает в себя любые компьютерные тренинги, заочные курсы</w:t>
      </w:r>
      <w:r>
        <w:t xml:space="preserve"> и т. Д. Не забудьте упомянуть свои знания </w:t>
      </w:r>
      <w:r w:rsidRPr="00495714">
        <w:rPr>
          <w:highlight w:val="yellow"/>
        </w:rPr>
        <w:t>английского языка</w:t>
      </w:r>
      <w:r>
        <w:t xml:space="preserve">. Это очень важно, поскольку английский не является вашим родным языком, и работодатель может быть обеспокоен этим фактом. </w:t>
      </w:r>
      <w:r w:rsidRPr="00495714">
        <w:rPr>
          <w:highlight w:val="yellow"/>
        </w:rPr>
        <w:t>Убедите работодателя в том, что вы продолжаете улучшать свои знания</w:t>
      </w:r>
      <w:r>
        <w:t xml:space="preserve"> английского языка на любых курсах, которые вы посещаете, или, говоря, что вы изучаете определенное количество часов в неделю, чтобы улучшить свои навыки.</w:t>
      </w:r>
    </w:p>
    <w:p w14:paraId="321F8871" w14:textId="690A495A" w:rsidR="00C17B04" w:rsidRDefault="00BE2193" w:rsidP="00BE2193">
      <w:pPr>
        <w:pStyle w:val="Heading2"/>
        <w:jc w:val="center"/>
      </w:pPr>
      <w:r w:rsidRPr="00495714">
        <w:rPr>
          <w:highlight w:val="yellow"/>
        </w:rPr>
        <w:t>Опыт и квалификация</w:t>
      </w:r>
    </w:p>
    <w:p w14:paraId="546628DC" w14:textId="1DAABA0F" w:rsidR="00BE2193" w:rsidRDefault="00BE2193" w:rsidP="00BE2193">
      <w:r>
        <w:t xml:space="preserve">Опыт работы - безусловно самая важная тема любого собеседования (по крайней мере, в США и Великобритании). Поэтому </w:t>
      </w:r>
      <w:r w:rsidRPr="00495714">
        <w:rPr>
          <w:highlight w:val="yellow"/>
        </w:rPr>
        <w:t>важно подробно объяснить, какой у вас опыт. Как правило, работодатели хотят точно знать, что вы сделали и насколько хорошо вы выполнили свои задачи</w:t>
      </w:r>
      <w:r>
        <w:t xml:space="preserve">. Сейчас не время быть скромным. Будьте уверены в себе и </w:t>
      </w:r>
      <w:r w:rsidRPr="006F12CA">
        <w:rPr>
          <w:highlight w:val="yellow"/>
        </w:rPr>
        <w:t>свободно рассказывайте о своих достижениях в прошлой работе.</w:t>
      </w:r>
    </w:p>
    <w:p w14:paraId="4F3663A6" w14:textId="41B6D233" w:rsidR="00BE2193" w:rsidRDefault="00BE2193" w:rsidP="00BE2193">
      <w:pPr>
        <w:pStyle w:val="Heading2"/>
        <w:jc w:val="center"/>
      </w:pPr>
      <w:r w:rsidRPr="00495714">
        <w:rPr>
          <w:highlight w:val="yellow"/>
        </w:rPr>
        <w:t>Говоря об обязанностях</w:t>
      </w:r>
    </w:p>
    <w:p w14:paraId="4AACE4D3" w14:textId="7AED4812" w:rsidR="00BE2193" w:rsidRDefault="00BE2193" w:rsidP="00BE2193">
      <w:r>
        <w:t xml:space="preserve">Самое главное, вам нужно будет продемонстрировать свою квалификацию и навыки, необходимые для работы, на которую вы претендуете. Навыки работы, которые вы приобрели в </w:t>
      </w:r>
      <w:r>
        <w:lastRenderedPageBreak/>
        <w:t xml:space="preserve">прошлом, могут не соответствовать той же самой работе. </w:t>
      </w:r>
      <w:r w:rsidRPr="006F12CA">
        <w:rPr>
          <w:highlight w:val="yellow"/>
        </w:rPr>
        <w:t>Поэтому важно показать, как ваши возможности связаны с работой, на которую вы претендуете.</w:t>
      </w:r>
    </w:p>
    <w:p w14:paraId="7BF2C7EE" w14:textId="7E461558" w:rsidR="00BE2193" w:rsidRDefault="00BE2193" w:rsidP="00BE2193">
      <w:pPr>
        <w:pStyle w:val="Heading2"/>
        <w:jc w:val="center"/>
      </w:pPr>
      <w:r>
        <w:t>Сайты</w:t>
      </w:r>
    </w:p>
    <w:p w14:paraId="41692420" w14:textId="11E75B09" w:rsidR="00BE2193" w:rsidRDefault="00BE2193" w:rsidP="00BE2193">
      <w:pPr>
        <w:pStyle w:val="ListParagraph"/>
        <w:numPr>
          <w:ilvl w:val="0"/>
          <w:numId w:val="3"/>
        </w:numPr>
      </w:pPr>
      <w:hyperlink r:id="rId5" w:history="1">
        <w:r w:rsidRPr="00807FDE">
          <w:rPr>
            <w:rStyle w:val="Hyperlink"/>
          </w:rPr>
          <w:t>http://www.youtube.com/watch?v=Ppqcn1CiKEo</w:t>
        </w:r>
      </w:hyperlink>
    </w:p>
    <w:p w14:paraId="61ADC1F5" w14:textId="123ED52A" w:rsidR="00BE2193" w:rsidRDefault="00BE2193" w:rsidP="00BE2193">
      <w:pPr>
        <w:pStyle w:val="ListParagraph"/>
        <w:numPr>
          <w:ilvl w:val="0"/>
          <w:numId w:val="3"/>
        </w:numPr>
      </w:pPr>
      <w:hyperlink r:id="rId6" w:history="1">
        <w:r w:rsidRPr="00807FDE">
          <w:rPr>
            <w:rStyle w:val="Hyperlink"/>
          </w:rPr>
          <w:t>http://jobsearch.about.com/od/interviewquestionsanswers/a/interviewquest.htm</w:t>
        </w:r>
      </w:hyperlink>
    </w:p>
    <w:p w14:paraId="06EDA71D" w14:textId="77777777" w:rsidR="00BE2193" w:rsidRPr="00BE2193" w:rsidRDefault="00BE2193" w:rsidP="00BE2193"/>
    <w:sectPr w:rsidR="00BE2193" w:rsidRPr="00BE2193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43152C"/>
    <w:multiLevelType w:val="hybridMultilevel"/>
    <w:tmpl w:val="DB480C54"/>
    <w:lvl w:ilvl="0" w:tplc="816A2F7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1245F3"/>
    <w:multiLevelType w:val="hybridMultilevel"/>
    <w:tmpl w:val="C8F8597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9B7548"/>
    <w:multiLevelType w:val="hybridMultilevel"/>
    <w:tmpl w:val="325EC1F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K0NLU0MwbSphYmpko6SsGpxcWZ+XkgBYa1AIp959AsAAAA"/>
  </w:docVars>
  <w:rsids>
    <w:rsidRoot w:val="00C17B04"/>
    <w:rsid w:val="00495714"/>
    <w:rsid w:val="006F12CA"/>
    <w:rsid w:val="00BE2193"/>
    <w:rsid w:val="00C17B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62F107"/>
  <w15:chartTrackingRefBased/>
  <w15:docId w15:val="{1B856543-5E81-4DAA-8BC3-10FF8A9E3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E219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219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E219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E219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BE219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E219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21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jobsearch.about.com/od/interviewquestionsanswers/a/interviewquest.htm" TargetMode="External"/><Relationship Id="rId5" Type="http://schemas.openxmlformats.org/officeDocument/2006/relationships/hyperlink" Target="http://www.youtube.com/watch?v=Ppqcn1CiKEo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899</Words>
  <Characters>5130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20-05-03T16:12:00Z</dcterms:created>
  <dcterms:modified xsi:type="dcterms:W3CDTF">2020-05-03T16:56:00Z</dcterms:modified>
</cp:coreProperties>
</file>